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4" w:name="X5c288d7399d1b128e1ed1d0e2846ca556dcb088"/>
    <w:p>
      <w:pPr>
        <w:pStyle w:val="Heading1"/>
      </w:pPr>
      <w:r>
        <w:t xml:space="preserve">Cover Letter for Auditor Position in Argentina Córdoba</w:t>
      </w:r>
    </w:p>
    <w:p>
      <w:pPr>
        <w:pStyle w:val="FirstParagraph"/>
      </w:pPr>
      <w:r>
        <w:rPr>
          <w:bCs/>
          <w:b/>
        </w:rPr>
        <w:t xml:space="preserve">Dear Hiring Manager,</w:t>
      </w:r>
    </w:p>
    <w:p>
      <w:pPr>
        <w:pStyle w:val="BodyText"/>
      </w:pPr>
      <w:r>
        <w:t xml:space="preserve">As a dedicated and experienced professional with a strong background in auditing, I am excited to apply for the Auditor position at [Company Name] in Argentina Córdoba. This opportunity aligns perfectly with my career goals, as well as my deep interest in contributing to the financial integrity and operational excellence of businesses in this dynamic region. With a solid foundation in accounting, regulatory compliance, and risk management, I am confident that my skills and passion for auditing will add significant value to your organization.</w:t>
      </w:r>
    </w:p>
    <w:p>
      <w:pPr>
        <w:pStyle w:val="BodyText"/>
      </w:pPr>
      <w:r>
        <w:t xml:space="preserve">Throughout my career, I have specialized in conducting comprehensive audits across various industries, ensuring adherence to local and international financial standards. My work has focused on evaluating internal controls, identifying areas for improvement, and providing actionable insights to enhance transparency and accountability. In Argentina Córdoba, where the business landscape is both competitive and evolving, I believe my expertise in auditing can play a crucial role in supporting organizations as they navigate complex regulatory environments and achieve sustainable growth.</w:t>
      </w:r>
    </w:p>
    <w:bookmarkStart w:id="20" w:name="X471e3f9ed64f25d73ffea24178deed1663a2c4c"/>
    <w:p>
      <w:pPr>
        <w:pStyle w:val="Heading2"/>
      </w:pPr>
      <w:r>
        <w:t xml:space="preserve">Understanding the Unique Needs of Argentina Córdoba</w:t>
      </w:r>
    </w:p>
    <w:p>
      <w:pPr>
        <w:pStyle w:val="FirstParagraph"/>
      </w:pPr>
      <w:r>
        <w:t xml:space="preserve">Argentina Córdoba is a hub of economic activity, with a diverse range of industries including manufacturing, agriculture, technology, and education. As an auditor in this region, it is essential to understand the local regulatory framework and cultural nuances that shape business practices. I have spent time researching and familiarizing myself with the specific requirements for auditing in Córdoba, including compliance with Argentine accounting standards (NIA) and federal regulations such as those outlined by the Ministry of Economy. This knowledge, combined with my ability to analyze financial data accurately, enables me to deliver audits that are not only technically sound but also culturally relevant.</w:t>
      </w:r>
    </w:p>
    <w:p>
      <w:pPr>
        <w:pStyle w:val="BodyText"/>
      </w:pPr>
      <w:r>
        <w:t xml:space="preserve">Moreover, I recognize that Córdoba’s business community places a high value on collaboration and long-term relationships. My approach as an auditor is rooted in building trust through clear communication and transparency. Whether working with local firms or multinational corporations operating in the region, I prioritize understanding their unique challenges and goals to provide tailored audit solutions. This personalized approach ensures that my work supports not only compliance but also the strategic objectives of the organizations I serve.</w:t>
      </w:r>
    </w:p>
    <w:bookmarkEnd w:id="20"/>
    <w:bookmarkStart w:id="21" w:name="X39a86f463d9bf661b8587eabaa095c829691a7f"/>
    <w:p>
      <w:pPr>
        <w:pStyle w:val="Heading2"/>
      </w:pPr>
      <w:r>
        <w:t xml:space="preserve">Technical Expertise and Professional Achievements</w:t>
      </w:r>
    </w:p>
    <w:p>
      <w:pPr>
        <w:pStyle w:val="FirstParagraph"/>
      </w:pPr>
      <w:r>
        <w:t xml:space="preserve">My professional journey has been defined by a commitment to excellence in auditing. Over the past [X years], I have conducted audits for companies ranging from small startups to large enterprises, ensuring that their financial reporting meets the highest standards of accuracy and integrity. My experience includes performing internal audits, evaluating risk management frameworks, and preparing detailed reports that highlight key findings and recommendations for improvement.</w:t>
      </w:r>
    </w:p>
    <w:p>
      <w:pPr>
        <w:pStyle w:val="BodyText"/>
      </w:pPr>
      <w:r>
        <w:t xml:space="preserve">In addition to my technical skills, I have a strong understanding of accounting software such as SAP, QuickBooks, and Oracle Financials. I am also proficient in using data analysis tools to identify discrepancies and trends that may impact financial performance. My ability to interpret complex data and present findings in a clear, concise manner has consistently earned praise from clients and colleagues alike.</w:t>
      </w:r>
    </w:p>
    <w:p>
      <w:pPr>
        <w:pStyle w:val="BodyText"/>
      </w:pPr>
      <w:r>
        <w:t xml:space="preserve">One of my most notable achievements was leading a compliance audit for a multinational firm operating in Argentina. The project required navigating the intricacies of local tax laws and international financial reporting standards (IFRS). By collaborating closely with the company’s finance team and local regulatory experts, I was able to identify critical gaps in their internal controls and implement corrective measures that significantly reduced financial risks. This experience reinforced my belief in the importance of audits as a proactive tool for safeguarding organizational health.</w:t>
      </w:r>
    </w:p>
    <w:bookmarkEnd w:id="21"/>
    <w:bookmarkStart w:id="22" w:name="why-argentina-córdoba"/>
    <w:p>
      <w:pPr>
        <w:pStyle w:val="Heading2"/>
      </w:pPr>
      <w:r>
        <w:t xml:space="preserve">Why Argentina Córdoba?</w:t>
      </w:r>
    </w:p>
    <w:p>
      <w:pPr>
        <w:pStyle w:val="FirstParagraph"/>
      </w:pPr>
      <w:r>
        <w:t xml:space="preserve">I am particularly drawn to the opportunity to work as an Auditor in Argentina Córdoba because of its vibrant business ecosystem and rich cultural heritage. The city is known for its prestigious universities, such as Universidad Nacional de Córdoba, which produce a steady stream of highly skilled graduates in finance and accounting. This talent pool, combined with the region’s strategic location and economic diversity, creates an ideal environment for professional growth.</w:t>
      </w:r>
    </w:p>
    <w:p>
      <w:pPr>
        <w:pStyle w:val="BodyText"/>
      </w:pPr>
      <w:r>
        <w:t xml:space="preserve">Furthermore, I have always been impressed by the entrepreneurial spirit of Córdoba’s business community. Companies here are not only focused on short-term gains but also on long-term sustainability and innovation. As an auditor, I am eager to support these organizations in achieving their vision while ensuring they remain compliant with all applicable regulations. My goal is to contribute to a culture of transparency and accountability that benefits both the businesses I audit and the broader community.</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n Auditor in Argentina Córdoba. My technical expertise, dedication to quality, and passion for supporting businesses through effective auditing make me a strong candidate for this role. I am confident that my skills and experience will enable me to contribute meaningfully to your organization’s success.</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earliest convenience. I look forward to the possibility of contributing to the continued growth and excellence of [Company Name] in Argentina Córdoba.</w:t>
      </w:r>
    </w:p>
    <w:p>
      <w:pPr>
        <w:pStyle w:val="BodyText"/>
      </w:pPr>
      <w:r>
        <w:t xml:space="preserve">Warm regards,</w:t>
      </w:r>
    </w:p>
    <w:p>
      <w:pPr>
        <w:pStyle w:val="BodyText"/>
      </w:pPr>
      <w:r>
        <w:rPr>
          <w:bCs/>
          <w:b/>
        </w:rPr>
        <w:t xml:space="preserve">[Your Full Name]</w:t>
      </w:r>
      <w:r>
        <w:br/>
      </w:r>
      <w:r>
        <w:t xml:space="preserve">[Your Address]</w:t>
      </w:r>
      <w:r>
        <w:br/>
      </w:r>
      <w:r>
        <w:t xml:space="preserve">[City, Provinc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Argentina Córdoba</dc:title>
  <dc:creator/>
  <cp:keywords/>
  <dcterms:created xsi:type="dcterms:W3CDTF">2026-07-23T08:35:02Z</dcterms:created>
  <dcterms:modified xsi:type="dcterms:W3CDTF">2026-07-23T08:35:02Z</dcterms:modified>
</cp:coreProperties>
</file>

<file path=docProps/custom.xml><?xml version="1.0" encoding="utf-8"?>
<Properties xmlns="http://schemas.openxmlformats.org/officeDocument/2006/custom-properties" xmlns:vt="http://schemas.openxmlformats.org/officeDocument/2006/docPropsVTypes"/>
</file>